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Kuala</w:t>
      </w:r>
      <w:r>
        <w:t xml:space="preserve"> </w:t>
      </w:r>
      <w:r>
        <w:t xml:space="preserve">Lumpur</w:t>
      </w:r>
    </w:p>
    <w:bookmarkStart w:id="20" w:name="Xf2bb360537faa8eeaaf17ceb35c2193defc19cd"/>
    <w:p>
      <w:pPr>
        <w:pStyle w:val="Heading1"/>
      </w:pPr>
      <w:r>
        <w:t xml:space="preserve">Internship Application Letter: Statistician Internship Opportunity in Kuala Lumpur, Malays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Department of Statistics Malaysia (DOSM) / Relevant Organization</w:t>
      </w:r>
      <w:r>
        <w:br/>
      </w:r>
      <w:r>
        <w:rPr>
          <w:bCs/>
          <w:b/>
        </w:rPr>
        <w:t xml:space="preserve">Kuala Lumpur, Wilayah Persekutuan</w:t>
      </w:r>
    </w:p>
    <w:p>
      <w:pPr>
        <w:pStyle w:val="BodyText"/>
      </w:pPr>
      <w:r>
        <w:t xml:space="preserve">Dear Hiring Manager,</w:t>
      </w:r>
    </w:p>
    <w:p>
      <w:pPr>
        <w:pStyle w:val="BodyText"/>
      </w:pPr>
      <w:r>
        <w:t xml:space="preserve">I am writing with profound enthusiasm to submit my application for the Statistician Internship position at [Company/Organization Name] in Kuala Lumpur, Malaysia, as advertised on [Platform where advertisement was found]. As a dedicated and analytical final-year undergraduate student majoring in Statistics at Universiti Kebangsaan Malaysia (UKM) in Bangi with a strong focus on data-driven decision-making, I am eager to contribute my technical skills and fresh perspective to your esteemed team. This Internship Application Letter represents my earnest commitment to applying statistical methodologies within the vibrant economic landscape of Malaysia Kuala Lumpur, where data literacy is increasingly pivotal for sustainable development and strategic innovation.</w:t>
      </w:r>
    </w:p>
    <w:p>
      <w:pPr>
        <w:pStyle w:val="BodyText"/>
      </w:pPr>
      <w:r>
        <w:t xml:space="preserve">My academic journey at UKM has been meticulously structured around practical applications of statistics relevant to Malaysia’s socioeconomic context. In my coursework on "Advanced Econometrics," I developed a predictive model analyzing GDP growth patterns across Malaysian states using time-series analysis in R, directly addressing the Department of Statistics Malaysia's 2023 report on regional economic disparities. Furthermore, I collaborated with researchers from the Faculty of Economics to conduct a field survey in Selangor assessing household digital adoption rates – a critical initiative aligned with Malaysia’s MyDigital roadmap. This project required rigorous sampling design (stratified random sampling), data validation protocols, and interpretation of findings for policy recommendations, resulting in a published abstract at the 2023 Malaysian Statistical Association Conference. These experiences have solidified my understanding of how statistical analysis directly informs national priorities – a value I deeply admire in organizations based in Kuala Lumpur.</w:t>
      </w:r>
    </w:p>
    <w:p>
      <w:pPr>
        <w:pStyle w:val="BodyText"/>
      </w:pPr>
      <w:r>
        <w:t xml:space="preserve">I possess robust technical proficiency essential for modern statistical work, particularly relevant to the dynamic environment of Kuala Lumpur. My toolkit includes advanced expertise in R (with extensive experience using packages like `tidyverse`, `lme4`, and `forecast`), Python (for data cleaning and basic machine learning applications), SQL for database management, and Power BI for creating interactive dashboards. Crucially, I have applied these skills to real-world Malaysian datasets: I recently processed a 500+ observation dataset of palm oil production yields from Sarawak using regression analysis to identify climatic influence factors – a project directly supporting Malaysia's position as the world’s leading producer of palm oil. Additionally, my fluency in Malay (Bahasa Melayu) and conversational proficiency in English are assets for engaging with local communities during data collection phases, ensuring ethical adherence to Malaysia's Personal Data Protection Act (PDPA) when handling sensitive demographic information.</w:t>
      </w:r>
    </w:p>
    <w:p>
      <w:pPr>
        <w:pStyle w:val="BodyText"/>
      </w:pPr>
      <w:r>
        <w:t xml:space="preserve">What truly excites me about this internship opportunity is the chance to immerse myself within Kuala Lumpur’s thriving statistical ecosystem. The city serves as Malaysia’s nerve center for data innovation – home to the Department of Statistics Malaysia headquarters, burgeoning tech startups like DataMuse, and international organizations such as the Asian Development Bank (ADB) regional office. I am particularly inspired by recent initiatives like the National AI Roadmap 2023 and Kuala Lumpur City Hall's (DBKL) Smart City Dashboard, which rely heavily on accurate statistical frameworks to drive urban solutions. I am keen to learn how your team utilizes statistical techniques for public sector planning or private sector strategy in this pivotal Malaysian metropolis. My aspiration is not merely to learn methods but to understand how robust statistics underpin Malaysia’s aspirations for a high-income economy, as articulated in the 12th Malaysia Plan (RMK-12).</w:t>
      </w:r>
    </w:p>
    <w:p>
      <w:pPr>
        <w:pStyle w:val="BodyText"/>
      </w:pPr>
      <w:r>
        <w:t xml:space="preserve">My internship goal aligns perfectly with your organization's mission. I aim to actively contribute by assisting in survey design, data processing pipelines, and preliminary analysis for projects like the National Household Income Survey or tourism trend reports vital to KL’s service sector economy. I am committed to approaching each task with meticulous attention to detail – a principle reinforced during my academic work where I implemented rigorous cross-validation techniques that reduced model error rates by 18% in one project. Furthermore, I thrive in collaborative environments; at UKM, I co-led a student analytics club that organized workshops on data visualization for local SMEs across Kuala Lumpur, fostering community engagement through statistical literacy – a skill directly transferable to supporting your team’s stakeholder interactions.</w:t>
      </w:r>
    </w:p>
    <w:p>
      <w:pPr>
        <w:pStyle w:val="BodyText"/>
      </w:pPr>
      <w:r>
        <w:t xml:space="preserve">Kuala Lumpur’s unique blend of traditional Malay culture and cutting-edge technology creates an unparalleled setting for statistical growth. I have observed how organizations here balance global best practices with local contextual understanding – a nuance I am eager to embrace. My adaptability, demonstrated through successfully navigating multicultural group projects and conducting fieldwork in diverse Malaysian communities, ensures I will integrate smoothly into your team’s workflow from day one. I am prepared to work diligently within Malaysia's professional norms and contribute positively to the collaborative spirit that defines workplaces in Kuala Lumpur.</w:t>
      </w:r>
    </w:p>
    <w:p>
      <w:pPr>
        <w:pStyle w:val="BodyText"/>
      </w:pPr>
      <w:r>
        <w:t xml:space="preserve">I have attached my detailed resume for your consideration, which further outlines my academic projects, technical skills, and leadership experiences. Thank you for considering this Internship Application Letter as a testament to my passion for statistics and commitment to contributing meaningfully within Malaysia Kuala Lumpur’s data-driven future. I am excited about the possibility of discussing how my analytical rigor, technical foundation, and dedication to Malaysian development can support your team’s objectives during a personal interview at your earliest convenience. Please feel free to contact me via email or phone at [Your Email] / [Your Phone Number].</w:t>
      </w:r>
    </w:p>
    <w:p>
      <w:pPr>
        <w:pStyle w:val="BodyText"/>
      </w:pPr>
      <w:r>
        <w:t xml:space="preserve">With sincere appreciation for your time and consideration,</w:t>
      </w:r>
    </w:p>
    <w:p>
      <w:pPr>
        <w:pStyle w:val="BodyText"/>
      </w:pPr>
      <w:r>
        <w:t xml:space="preserve">Sincerely,</w:t>
      </w:r>
      <w:r>
        <w:br/>
      </w:r>
      <w:r>
        <w:t xml:space="preserve">[Your Full Name]</w:t>
      </w:r>
      <w:r>
        <w:br/>
      </w:r>
      <w:r>
        <w:t xml:space="preserve">Final-Year BSc (Hons) Statistics Student</w:t>
      </w:r>
      <w:r>
        <w:br/>
      </w:r>
      <w:r>
        <w:t xml:space="preserve">Universiti Kebangsaan Malaysia (UKM), Bangi</w:t>
      </w:r>
      <w:r>
        <w:br/>
      </w:r>
      <w:r>
        <w:t xml:space="preserve">Kuala Lumpur, Malay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 Kuala Lumpur</dc:title>
  <dc:creator/>
  <cp:keywords/>
  <dcterms:created xsi:type="dcterms:W3CDTF">2026-07-23T02:20:15Z</dcterms:created>
  <dcterms:modified xsi:type="dcterms:W3CDTF">2026-07-23T02:20:15Z</dcterms:modified>
</cp:coreProperties>
</file>

<file path=docProps/custom.xml><?xml version="1.0" encoding="utf-8"?>
<Properties xmlns="http://schemas.openxmlformats.org/officeDocument/2006/custom-properties" xmlns:vt="http://schemas.openxmlformats.org/officeDocument/2006/docPropsVTypes"/>
</file>